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709F" w:rsidRDefault="007A709F" w:rsidP="007A709F">
      <w:pPr>
        <w:rPr>
          <w:rFonts w:ascii="Times New Roman" w:hAnsi="Times New Roman" w:cs="Times New Roman"/>
          <w:b/>
          <w:sz w:val="24"/>
          <w:szCs w:val="24"/>
        </w:rPr>
      </w:pPr>
      <w:r w:rsidRPr="004F4D74">
        <w:rPr>
          <w:rFonts w:ascii="Times New Roman" w:hAnsi="Times New Roman" w:cs="Times New Roman"/>
          <w:b/>
          <w:sz w:val="24"/>
          <w:szCs w:val="24"/>
        </w:rPr>
        <w:t>Frontend</w:t>
      </w:r>
    </w:p>
    <w:p w:rsidR="000D322D" w:rsidRDefault="007A709F" w:rsidP="007A70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709F">
        <w:rPr>
          <w:rFonts w:ascii="Times New Roman" w:hAnsi="Times New Roman" w:cs="Times New Roman"/>
          <w:sz w:val="24"/>
          <w:szCs w:val="24"/>
        </w:rPr>
        <w:t>Home page</w:t>
      </w:r>
    </w:p>
    <w:p w:rsidR="007A709F" w:rsidRDefault="00D851AA" w:rsidP="007A70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3" name="Picture 3" descr="C:\Users\Wayne Ng\AppData\Local\Microsoft\Windows\INetCache\Content.MSO\326689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yne Ng\AppData\Local\Microsoft\Windows\INetCache\Content.MSO\32668968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47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54753" w:rsidRDefault="00554753" w:rsidP="005547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554753">
        <w:rPr>
          <w:rFonts w:ascii="Times New Roman" w:hAnsi="Times New Roman" w:cs="Times New Roman"/>
          <w:sz w:val="24"/>
        </w:rPr>
        <w:t>Product page</w:t>
      </w:r>
    </w:p>
    <w:p w:rsidR="00554753" w:rsidRPr="00554753" w:rsidRDefault="00D851AA" w:rsidP="00554753">
      <w:p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>
            <wp:extent cx="5273709" cy="2908300"/>
            <wp:effectExtent l="0" t="0" r="3175" b="6350"/>
            <wp:docPr id="5" name="Picture 5" descr="C:\Users\Wayne Ng\AppData\Local\Microsoft\Windows\INetCache\Content.MSO\85EB7B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yne Ng\AppData\Local\Microsoft\Windows\INetCache\Content.MSO\85EB7BB6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7"/>
                    <a:stretch/>
                  </pic:blipFill>
                  <pic:spPr bwMode="auto">
                    <a:xfrm>
                      <a:off x="0" y="0"/>
                      <a:ext cx="5274310" cy="290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5241" w:rsidRDefault="00D15241" w:rsidP="00D152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15241">
        <w:rPr>
          <w:rFonts w:ascii="Times New Roman" w:hAnsi="Times New Roman" w:cs="Times New Roman"/>
          <w:sz w:val="24"/>
          <w:szCs w:val="24"/>
        </w:rPr>
        <w:t>Login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08D2" w:rsidRDefault="008908D2" w:rsidP="00D1524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3675" cy="2120900"/>
            <wp:effectExtent l="0" t="0" r="3175" b="0"/>
            <wp:docPr id="6" name="Picture 6" descr="C:\Users\Wayne Ng\AppData\Local\Microsoft\Windows\INetCache\Content.MSO\72D3793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yne Ng\AppData\Local\Microsoft\Windows\INetCache\Content.MSO\72D37934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905"/>
                    <a:stretch/>
                  </pic:blipFill>
                  <pic:spPr bwMode="auto">
                    <a:xfrm>
                      <a:off x="0" y="0"/>
                      <a:ext cx="5274310" cy="21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5241" w:rsidRDefault="00B83058" w:rsidP="008908D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gister page</w:t>
      </w:r>
    </w:p>
    <w:p w:rsidR="00B83058" w:rsidRDefault="00D90FE9" w:rsidP="00B830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769013"/>
            <wp:effectExtent l="0" t="0" r="2540" b="0"/>
            <wp:docPr id="7" name="Picture 7" descr="C:\Users\Wayne Ng\AppData\Local\Microsoft\Windows\INetCache\Content.MSO\FCA319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yne Ng\AppData\Local\Microsoft\Windows\INetCache\Content.MSO\FCA31962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9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0FE9" w:rsidRDefault="00D90FE9" w:rsidP="00D90FE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 page</w:t>
      </w:r>
    </w:p>
    <w:p w:rsidR="00D90FE9" w:rsidRDefault="00D3278C" w:rsidP="00D90FE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3018077"/>
            <wp:effectExtent l="0" t="0" r="2540" b="0"/>
            <wp:docPr id="8" name="Picture 8" descr="C:\Users\Wayne Ng\AppData\Local\Microsoft\Windows\INetCache\Content.MSO\C0545F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yne Ng\AppData\Local\Microsoft\Windows\INetCache\Content.MSO\C0545FC0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18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278C" w:rsidRDefault="00D039BD" w:rsidP="00D327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 – Change Password</w:t>
      </w:r>
    </w:p>
    <w:p w:rsidR="00326319" w:rsidRDefault="00326319" w:rsidP="00D039B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3673" cy="1955800"/>
            <wp:effectExtent l="0" t="0" r="3810" b="6350"/>
            <wp:docPr id="9" name="Picture 9" descr="C:\Users\Wayne Ng\AppData\Local\Microsoft\Windows\INetCache\Content.MSO\7C359B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yne Ng\AppData\Local\Microsoft\Windows\INetCache\Content.MSO\7C359BCE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839"/>
                    <a:stretch/>
                  </pic:blipFill>
                  <pic:spPr bwMode="auto">
                    <a:xfrm>
                      <a:off x="0" y="0"/>
                      <a:ext cx="5274310" cy="195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6319" w:rsidRPr="008566F8" w:rsidRDefault="008566F8" w:rsidP="008566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y Purchase page</w:t>
      </w:r>
    </w:p>
    <w:p w:rsidR="00D039BD" w:rsidRDefault="00FA6586" w:rsidP="00D039B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0" name="Picture 10" descr="C:\Users\Wayne Ng\AppData\Local\Microsoft\Windows\INetCache\Content.MSO\DA8B49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ayne Ng\AppData\Local\Microsoft\Windows\INetCache\Content.MSO\DA8B490C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A6586" w:rsidRDefault="004B015E" w:rsidP="004B015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Review page</w:t>
      </w:r>
    </w:p>
    <w:p w:rsidR="00097AEF" w:rsidRPr="004B015E" w:rsidRDefault="00097AEF" w:rsidP="004B015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1" name="Picture 11" descr="C:\Users\Wayne Ng\AppData\Local\Microsoft\Windows\INetCache\Content.MSO\62ECEE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Wayne Ng\AppData\Local\Microsoft\Windows\INetCache\Content.MSO\62ECEEFA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54753" w:rsidRDefault="00D12641" w:rsidP="00967A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page</w:t>
      </w:r>
    </w:p>
    <w:p w:rsidR="005466C2" w:rsidRDefault="00003B96" w:rsidP="00D1264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" name="Picture 1" descr="C:\Users\Wayne Ng\AppData\Local\Microsoft\Windows\INetCache\Content.MSO\8201CD7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ayne Ng\AppData\Local\Microsoft\Windows\INetCache\Content.MSO\8201CD70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66C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66C2" w:rsidRDefault="005466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12641" w:rsidRDefault="005466C2" w:rsidP="00D12641">
      <w:pPr>
        <w:rPr>
          <w:rFonts w:ascii="Times New Roman" w:hAnsi="Times New Roman" w:cs="Times New Roman"/>
          <w:b/>
          <w:sz w:val="24"/>
          <w:szCs w:val="24"/>
        </w:rPr>
      </w:pPr>
      <w:r w:rsidRPr="005466C2">
        <w:rPr>
          <w:rFonts w:ascii="Times New Roman" w:hAnsi="Times New Roman" w:cs="Times New Roman"/>
          <w:b/>
          <w:sz w:val="24"/>
          <w:szCs w:val="24"/>
        </w:rPr>
        <w:lastRenderedPageBreak/>
        <w:t>Backend</w:t>
      </w:r>
    </w:p>
    <w:p w:rsidR="005466C2" w:rsidRDefault="008C00F5" w:rsidP="005466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C00F5">
        <w:rPr>
          <w:rFonts w:ascii="Times New Roman" w:hAnsi="Times New Roman" w:cs="Times New Roman"/>
          <w:sz w:val="24"/>
          <w:szCs w:val="24"/>
        </w:rPr>
        <w:t>Login page</w:t>
      </w:r>
    </w:p>
    <w:p w:rsidR="008C00F5" w:rsidRDefault="00FB6DC1" w:rsidP="008C00F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" name="Picture 2" descr="C:\Users\Wayne Ng\AppData\Local\Microsoft\Windows\INetCache\Content.MSO\799E44F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ayne Ng\AppData\Local\Microsoft\Windows\INetCache\Content.MSO\799E44FE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B6DC1" w:rsidRDefault="000C7C87" w:rsidP="00226D7A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 page</w:t>
      </w:r>
    </w:p>
    <w:p w:rsidR="000C7C87" w:rsidRDefault="00565604" w:rsidP="000C7C8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4" name="Picture 4" descr="C:\Users\Wayne Ng\AppData\Local\Microsoft\Windows\INetCache\Content.MSO\13F039B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ayne Ng\AppData\Local\Microsoft\Windows\INetCache\Content.MSO\13F039BC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5604" w:rsidRDefault="00565604" w:rsidP="00226D7A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thing – Add page</w:t>
      </w:r>
    </w:p>
    <w:p w:rsidR="00565604" w:rsidRDefault="00642C76" w:rsidP="0056560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2" name="Picture 12" descr="C:\Users\Wayne Ng\AppData\Local\Microsoft\Windows\INetCache\Content.MSO\38F132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Wayne Ng\AppData\Local\Microsoft\Windows\INetCache\Content.MSO\38F132A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42C76" w:rsidRDefault="009F2946" w:rsidP="00642C7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othing – Edit page</w:t>
      </w:r>
    </w:p>
    <w:p w:rsidR="009F2946" w:rsidRDefault="008A2BBD" w:rsidP="009F294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3" name="Picture 13" descr="C:\Users\Wayne Ng\AppData\Local\Microsoft\Windows\INetCache\Content.MSO\BBA024C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Wayne Ng\AppData\Local\Microsoft\Windows\INetCache\Content.MSO\BBA024C8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2BBD" w:rsidRPr="00091BA9" w:rsidRDefault="00091BA9" w:rsidP="00226D7A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091BA9">
        <w:rPr>
          <w:rFonts w:ascii="Times New Roman" w:hAnsi="Times New Roman" w:cs="Times New Roman"/>
          <w:sz w:val="24"/>
          <w:szCs w:val="24"/>
        </w:rPr>
        <w:t>Clothing – Edit_Edit page</w:t>
      </w:r>
    </w:p>
    <w:p w:rsidR="00091BA9" w:rsidRDefault="00203392" w:rsidP="00091BA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4" name="Picture 14" descr="C:\Users\Wayne Ng\AppData\Local\Microsoft\Windows\INetCache\Content.MSO\6DC98E1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Wayne Ng\AppData\Local\Microsoft\Windows\INetCache\Content.MSO\6DC98E16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5641" w:rsidRDefault="009C267A" w:rsidP="00715321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ck – Add page</w:t>
      </w:r>
    </w:p>
    <w:p w:rsidR="009C267A" w:rsidRDefault="00F74AF7" w:rsidP="009C267A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5" name="Picture 15" descr="C:\Users\Wayne Ng\AppData\Local\Microsoft\Windows\INetCache\Content.MSO\F8081A9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Wayne Ng\AppData\Local\Microsoft\Windows\INetCache\Content.MSO\F8081A94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4AF7" w:rsidRDefault="00F74AF7" w:rsidP="009C267A">
      <w:pPr>
        <w:spacing w:before="240"/>
        <w:rPr>
          <w:rFonts w:ascii="Times New Roman" w:hAnsi="Times New Roman" w:cs="Times New Roman"/>
          <w:sz w:val="24"/>
          <w:szCs w:val="24"/>
        </w:rPr>
      </w:pPr>
    </w:p>
    <w:p w:rsidR="00F74AF7" w:rsidRDefault="00D828CD" w:rsidP="00F74AF7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ock – Add_Add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28CD" w:rsidRDefault="00684E0B" w:rsidP="00D828CD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6" name="Picture 16" descr="C:\Users\Wayne Ng\AppData\Local\Microsoft\Windows\INetCache\Content.MSO\C36021C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Wayne Ng\AppData\Local\Microsoft\Windows\INetCache\Content.MSO\C36021C2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84E0B" w:rsidRDefault="00693491" w:rsidP="00693491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693491">
        <w:rPr>
          <w:rFonts w:ascii="Times New Roman" w:hAnsi="Times New Roman" w:cs="Times New Roman"/>
          <w:sz w:val="24"/>
          <w:szCs w:val="24"/>
        </w:rPr>
        <w:t xml:space="preserve">Stock </w:t>
      </w:r>
      <w:r w:rsidR="009B59C6">
        <w:rPr>
          <w:rFonts w:ascii="Times New Roman" w:hAnsi="Times New Roman" w:cs="Times New Roman"/>
          <w:sz w:val="24"/>
          <w:szCs w:val="24"/>
        </w:rPr>
        <w:t>– View</w:t>
      </w:r>
      <w:r w:rsidRPr="00693491">
        <w:rPr>
          <w:rFonts w:ascii="Times New Roman" w:hAnsi="Times New Roman" w:cs="Times New Roman"/>
          <w:sz w:val="24"/>
          <w:szCs w:val="24"/>
        </w:rPr>
        <w:t>page</w:t>
      </w:r>
    </w:p>
    <w:p w:rsidR="00693491" w:rsidRDefault="009565F4" w:rsidP="00693491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7" name="Picture 17" descr="C:\Users\Wayne Ng\AppData\Local\Microsoft\Windows\INetCache\Content.MSO\5721672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Wayne Ng\AppData\Local\Microsoft\Windows\INetCache\Content.MSO\57216720.tmp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65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6506" w:rsidRDefault="00C96506" w:rsidP="00C96506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ck View _View page</w:t>
      </w:r>
    </w:p>
    <w:p w:rsidR="00C96506" w:rsidRDefault="00825580" w:rsidP="00C96506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8" name="Picture 18" descr="C:\Users\Wayne Ng\AppData\Local\Microsoft\Windows\INetCache\Content.MSO\F535FA2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Wayne Ng\AppData\Local\Microsoft\Windows\INetCache\Content.MSO\F535FA2E.tmp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5580" w:rsidRDefault="00825580" w:rsidP="00C96506">
      <w:pPr>
        <w:spacing w:before="240"/>
        <w:rPr>
          <w:rFonts w:ascii="Times New Roman" w:hAnsi="Times New Roman" w:cs="Times New Roman"/>
          <w:sz w:val="24"/>
          <w:szCs w:val="24"/>
        </w:rPr>
      </w:pPr>
    </w:p>
    <w:p w:rsidR="00825580" w:rsidRDefault="00186432" w:rsidP="0018643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86432">
        <w:rPr>
          <w:rFonts w:ascii="Times New Roman" w:hAnsi="Times New Roman" w:cs="Times New Roman"/>
          <w:sz w:val="24"/>
          <w:szCs w:val="24"/>
        </w:rPr>
        <w:lastRenderedPageBreak/>
        <w:t xml:space="preserve">Order Manage page </w:t>
      </w:r>
    </w:p>
    <w:p w:rsidR="00186432" w:rsidRDefault="008C3919" w:rsidP="0018643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19" name="Picture 19" descr="C:\Users\Wayne Ng\AppData\Local\Microsoft\Windows\INetCache\Content.MSO\22B4166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Wayne Ng\AppData\Local\Microsoft\Windows\INetCache\Content.MSO\22B4166C.tmp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D6790" w:rsidRDefault="008D6790" w:rsidP="006527BD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8D6790">
        <w:rPr>
          <w:rFonts w:ascii="Times New Roman" w:hAnsi="Times New Roman" w:cs="Times New Roman"/>
          <w:sz w:val="24"/>
          <w:szCs w:val="24"/>
        </w:rPr>
        <w:t>Order Manage_Manage p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8C3919" w:rsidRDefault="00C93353" w:rsidP="008D679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0" name="Picture 20" descr="C:\Users\Wayne Ng\AppData\Local\Microsoft\Windows\INetCache\Content.MSO\3CAB035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Wayne Ng\AppData\Local\Microsoft\Windows\INetCache\Content.MSO\3CAB035A.tmp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3353" w:rsidRDefault="00C93353" w:rsidP="006527BD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History page</w:t>
      </w:r>
    </w:p>
    <w:p w:rsidR="006527BD" w:rsidRDefault="006527BD" w:rsidP="006527BD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1" name="Picture 21" descr="C:\Users\Wayne Ng\AppData\Local\Microsoft\Windows\INetCache\Content.MSO\53E2F47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Wayne Ng\AppData\Local\Microsoft\Windows\INetCache\Content.MSO\53E2F478.tmp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527BD" w:rsidRDefault="006527BD" w:rsidP="006527BD">
      <w:pPr>
        <w:spacing w:before="240"/>
        <w:rPr>
          <w:rFonts w:ascii="Times New Roman" w:hAnsi="Times New Roman" w:cs="Times New Roman"/>
          <w:sz w:val="24"/>
          <w:szCs w:val="24"/>
        </w:rPr>
      </w:pPr>
    </w:p>
    <w:p w:rsidR="00DC2152" w:rsidRPr="00DC2152" w:rsidRDefault="00DC2152" w:rsidP="000A2BC2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DC2152">
        <w:rPr>
          <w:rFonts w:ascii="Times New Roman" w:hAnsi="Times New Roman" w:cs="Times New Roman"/>
          <w:sz w:val="24"/>
          <w:szCs w:val="24"/>
        </w:rPr>
        <w:lastRenderedPageBreak/>
        <w:t>Order – History_View page</w:t>
      </w:r>
    </w:p>
    <w:p w:rsidR="006527BD" w:rsidRDefault="00F740B6" w:rsidP="00DC2152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2" name="Picture 22" descr="C:\Users\Wayne Ng\AppData\Local\Microsoft\Windows\INetCache\Content.MSO\3307E94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Wayne Ng\AppData\Local\Microsoft\Windows\INetCache\Content.MSO\3307E946.tmp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740B6" w:rsidRDefault="006A118B" w:rsidP="00F740B6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Report page</w:t>
      </w:r>
    </w:p>
    <w:p w:rsidR="006A118B" w:rsidRDefault="00996FEC" w:rsidP="006A118B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3" name="Picture 23" descr="C:\Users\Wayne Ng\AppData\Local\Microsoft\Windows\INetCache\Content.MSO\D9778D4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Wayne Ng\AppData\Local\Microsoft\Windows\INetCache\Content.MSO\D9778D44.tmp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96FEC" w:rsidRDefault="00996FEC" w:rsidP="00996FEC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ff – Add</w:t>
      </w:r>
      <w:r w:rsidR="00562B7D">
        <w:rPr>
          <w:rFonts w:ascii="Times New Roman" w:hAnsi="Times New Roman" w:cs="Times New Roman"/>
          <w:sz w:val="24"/>
          <w:szCs w:val="24"/>
        </w:rPr>
        <w:t xml:space="preserve"> page</w:t>
      </w:r>
    </w:p>
    <w:p w:rsidR="00996FEC" w:rsidRDefault="00562B7D" w:rsidP="00996FEC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4" name="Picture 24" descr="C:\Users\Wayne Ng\AppData\Local\Microsoft\Windows\INetCache\Content.MSO\89AA17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Wayne Ng\AppData\Local\Microsoft\Windows\INetCache\Content.MSO\89AA17F2.tmp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2B7D" w:rsidRDefault="00562B7D" w:rsidP="00996FEC">
      <w:pPr>
        <w:spacing w:before="240"/>
        <w:rPr>
          <w:rFonts w:ascii="Times New Roman" w:hAnsi="Times New Roman" w:cs="Times New Roman"/>
          <w:sz w:val="24"/>
          <w:szCs w:val="24"/>
        </w:rPr>
      </w:pPr>
    </w:p>
    <w:p w:rsidR="00562B7D" w:rsidRDefault="00562B7D" w:rsidP="00562B7D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ff – Edit page</w:t>
      </w:r>
    </w:p>
    <w:p w:rsidR="00562B7D" w:rsidRDefault="00A03D59" w:rsidP="00562B7D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5" name="Picture 25" descr="C:\Users\Wayne Ng\AppData\Local\Microsoft\Windows\INetCache\Content.MSO\FCEE2CD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Wayne Ng\AppData\Local\Microsoft\Windows\INetCache\Content.MSO\FCEE2CD0.tmp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D59" w:rsidRDefault="00DD010D" w:rsidP="00D27262">
      <w:pPr>
        <w:pStyle w:val="ListParagraph"/>
        <w:numPr>
          <w:ilvl w:val="0"/>
          <w:numId w:val="4"/>
        </w:num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Account</w:t>
      </w:r>
      <w:bookmarkStart w:id="0" w:name="_GoBack"/>
      <w:bookmarkEnd w:id="0"/>
      <w:r w:rsidR="00D27262">
        <w:rPr>
          <w:rFonts w:ascii="Times New Roman" w:hAnsi="Times New Roman" w:cs="Times New Roman"/>
          <w:sz w:val="24"/>
          <w:szCs w:val="24"/>
        </w:rPr>
        <w:t xml:space="preserve"> – Change Password</w:t>
      </w:r>
    </w:p>
    <w:p w:rsidR="00D27262" w:rsidRDefault="00E75C56" w:rsidP="00D27262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5274310" cy="2380765"/>
            <wp:effectExtent l="0" t="0" r="2540" b="635"/>
            <wp:docPr id="26" name="Picture 26" descr="C:\Users\Wayne Ng\AppData\Local\Microsoft\Windows\INetCache\Content.MSO\EEFBB5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Wayne Ng\AppData\Local\Microsoft\Windows\INetCache\Content.MSO\EEFBB5E.tmp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5C56" w:rsidRPr="00D27262" w:rsidRDefault="00E75C56" w:rsidP="00D27262">
      <w:pPr>
        <w:spacing w:before="240"/>
        <w:rPr>
          <w:rFonts w:ascii="Times New Roman" w:hAnsi="Times New Roman" w:cs="Times New Roman"/>
          <w:sz w:val="24"/>
          <w:szCs w:val="24"/>
        </w:rPr>
      </w:pPr>
    </w:p>
    <w:sectPr w:rsidR="00E75C56" w:rsidRPr="00D27262" w:rsidSect="007A70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093919"/>
    <w:multiLevelType w:val="hybridMultilevel"/>
    <w:tmpl w:val="E0D4ACE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3513B6"/>
    <w:multiLevelType w:val="hybridMultilevel"/>
    <w:tmpl w:val="E7928406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7E632C"/>
    <w:multiLevelType w:val="hybridMultilevel"/>
    <w:tmpl w:val="80D864EA"/>
    <w:lvl w:ilvl="0" w:tplc="FBE29D5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9DE155C"/>
    <w:multiLevelType w:val="hybridMultilevel"/>
    <w:tmpl w:val="296A505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8C57A6"/>
    <w:multiLevelType w:val="hybridMultilevel"/>
    <w:tmpl w:val="A3E8943E"/>
    <w:lvl w:ilvl="0" w:tplc="AABA20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BVKGZkaWFobmhko6SsGpxcWZ+XkgBUa1ABj2oxssAAAA"/>
  </w:docVars>
  <w:rsids>
    <w:rsidRoot w:val="00CB7FBB"/>
    <w:rsid w:val="00003B96"/>
    <w:rsid w:val="00091BA9"/>
    <w:rsid w:val="00097AEF"/>
    <w:rsid w:val="000A2BC2"/>
    <w:rsid w:val="000C7C87"/>
    <w:rsid w:val="00186432"/>
    <w:rsid w:val="001C51B8"/>
    <w:rsid w:val="00203392"/>
    <w:rsid w:val="00226D7A"/>
    <w:rsid w:val="00326319"/>
    <w:rsid w:val="004B015E"/>
    <w:rsid w:val="005466C2"/>
    <w:rsid w:val="00554753"/>
    <w:rsid w:val="00562B7D"/>
    <w:rsid w:val="00565604"/>
    <w:rsid w:val="00621F01"/>
    <w:rsid w:val="00642C76"/>
    <w:rsid w:val="006527BD"/>
    <w:rsid w:val="00684E0B"/>
    <w:rsid w:val="00693491"/>
    <w:rsid w:val="006A118B"/>
    <w:rsid w:val="00715321"/>
    <w:rsid w:val="007A709F"/>
    <w:rsid w:val="007B5A9E"/>
    <w:rsid w:val="00825580"/>
    <w:rsid w:val="008566F8"/>
    <w:rsid w:val="008908D2"/>
    <w:rsid w:val="008A2BBD"/>
    <w:rsid w:val="008C00F5"/>
    <w:rsid w:val="008C3919"/>
    <w:rsid w:val="008D6790"/>
    <w:rsid w:val="009565F4"/>
    <w:rsid w:val="00967A9F"/>
    <w:rsid w:val="00991777"/>
    <w:rsid w:val="00996FEC"/>
    <w:rsid w:val="009B59C6"/>
    <w:rsid w:val="009C267A"/>
    <w:rsid w:val="009F2946"/>
    <w:rsid w:val="00A03D59"/>
    <w:rsid w:val="00AF366C"/>
    <w:rsid w:val="00B16550"/>
    <w:rsid w:val="00B83058"/>
    <w:rsid w:val="00C54A15"/>
    <w:rsid w:val="00C93353"/>
    <w:rsid w:val="00C96506"/>
    <w:rsid w:val="00CB7FBB"/>
    <w:rsid w:val="00D039BD"/>
    <w:rsid w:val="00D12641"/>
    <w:rsid w:val="00D15241"/>
    <w:rsid w:val="00D27262"/>
    <w:rsid w:val="00D3278C"/>
    <w:rsid w:val="00D828CD"/>
    <w:rsid w:val="00D851AA"/>
    <w:rsid w:val="00D90FE9"/>
    <w:rsid w:val="00DC2152"/>
    <w:rsid w:val="00DD010D"/>
    <w:rsid w:val="00E75641"/>
    <w:rsid w:val="00E75C56"/>
    <w:rsid w:val="00F23E49"/>
    <w:rsid w:val="00F740B6"/>
    <w:rsid w:val="00F74AF7"/>
    <w:rsid w:val="00FA6586"/>
    <w:rsid w:val="00FB19A8"/>
    <w:rsid w:val="00FB6DC1"/>
    <w:rsid w:val="00FC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68632"/>
  <w15:chartTrackingRefBased/>
  <w15:docId w15:val="{95CD4260-FA2B-4FBB-9AD6-EA9574985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0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AD3FA29-4170-44EE-A899-E937A8C5D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9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61</cp:revision>
  <dcterms:created xsi:type="dcterms:W3CDTF">2019-04-10T06:28:00Z</dcterms:created>
  <dcterms:modified xsi:type="dcterms:W3CDTF">2019-04-10T08:45:00Z</dcterms:modified>
</cp:coreProperties>
</file>